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5AE91995" w14:textId="4D8CBE35" w:rsidR="00024F28" w:rsidRPr="00D5055D" w:rsidRDefault="00FA6A52" w:rsidP="00D5055D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D5055D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D5055D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D5055D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D5055D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</w:p>
    <w:p w14:paraId="22B459EB" w14:textId="2774D8A4" w:rsidR="00202465" w:rsidRDefault="00FB0D7C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715E3" w14:textId="77777777" w:rsidR="000A333F" w:rsidRDefault="000A333F">
      <w:r>
        <w:separator/>
      </w:r>
    </w:p>
  </w:endnote>
  <w:endnote w:type="continuationSeparator" w:id="0">
    <w:p w14:paraId="5065609C" w14:textId="77777777" w:rsidR="000A333F" w:rsidRDefault="000A33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6207E" w14:textId="77777777" w:rsidR="000A333F" w:rsidRDefault="000A333F">
      <w:r>
        <w:separator/>
      </w:r>
    </w:p>
  </w:footnote>
  <w:footnote w:type="continuationSeparator" w:id="0">
    <w:p w14:paraId="07DEF6B6" w14:textId="77777777" w:rsidR="000A333F" w:rsidRDefault="000A33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A333F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1</cp:revision>
  <dcterms:created xsi:type="dcterms:W3CDTF">2025-04-28T15:43:00Z</dcterms:created>
  <dcterms:modified xsi:type="dcterms:W3CDTF">2025-05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